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D76" w:rsidRDefault="00A41D76" w:rsidP="00A41D7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32"/>
          <w:szCs w:val="32"/>
          <w:lang w:val="en-US"/>
        </w:rPr>
        <w:t>e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oster</w:t>
      </w:r>
      <w:proofErr w:type="spellEnd"/>
      <w:proofErr w:type="gramEnd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Abstract Form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A41D76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A41D76" w:rsidRPr="00445095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 Institute/University, Address.</w:t>
      </w:r>
      <w:r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B950FD" w:rsidRDefault="00A41D76" w:rsidP="00A41D76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A41D76" w:rsidRPr="00B950FD" w:rsidRDefault="00A41D76" w:rsidP="00A41D76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Approximately 300 words briefing about the </w:t>
      </w:r>
    </w:p>
    <w:p w:rsidR="00A41D76" w:rsidRPr="00B950FD" w:rsidRDefault="00A41D76" w:rsidP="00A41D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A41D76" w:rsidRPr="00B950FD" w:rsidRDefault="00A41D76" w:rsidP="00A41D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A41D76" w:rsidRPr="00B950FD" w:rsidRDefault="00A41D76" w:rsidP="00A41D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Particulars about the data collection, </w:t>
      </w:r>
    </w:p>
    <w:p w:rsidR="00A41D76" w:rsidRPr="00B950FD" w:rsidRDefault="00A41D76" w:rsidP="00A41D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Methods and methodology adopted, </w:t>
      </w:r>
    </w:p>
    <w:p w:rsidR="00A41D76" w:rsidRPr="00B950FD" w:rsidRDefault="00A41D76" w:rsidP="00A41D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 xml:space="preserve">Result obtained, and </w:t>
      </w:r>
    </w:p>
    <w:p w:rsidR="00A41D76" w:rsidRPr="00B950FD" w:rsidRDefault="00A41D76" w:rsidP="00A41D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41D76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4437E" w:rsidRDefault="0004437E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22B49" w:rsidRDefault="00922B49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B3099" w:rsidRDefault="00A41D76" w:rsidP="00A41D76">
      <w:pPr>
        <w:jc w:val="both"/>
        <w:rPr>
          <w:rFonts w:ascii="Times New Roman" w:hAnsi="Times New Roman" w:cs="Times New Roman"/>
          <w:b/>
          <w:sz w:val="28"/>
        </w:rPr>
      </w:pPr>
      <w:r w:rsidRPr="00A41D76">
        <w:rPr>
          <w:rFonts w:ascii="Times New Roman" w:hAnsi="Times New Roman" w:cs="Times New Roman"/>
          <w:b/>
          <w:sz w:val="28"/>
        </w:rPr>
        <w:t>Case Study or Review Work</w:t>
      </w:r>
    </w:p>
    <w:p w:rsid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Important facts </w:t>
      </w:r>
      <w:r w:rsidRPr="00A41D76">
        <w:rPr>
          <w:rFonts w:ascii="Times New Roman" w:hAnsi="Times New Roman" w:cs="Times New Roman"/>
          <w:sz w:val="24"/>
          <w:lang w:val="en-US"/>
        </w:rPr>
        <w:t>ment</w:t>
      </w:r>
      <w:r w:rsidR="00593D8B">
        <w:rPr>
          <w:rFonts w:ascii="Times New Roman" w:hAnsi="Times New Roman" w:cs="Times New Roman"/>
          <w:sz w:val="24"/>
          <w:lang w:val="en-US"/>
        </w:rPr>
        <w:t xml:space="preserve">ioned in the work or case study 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Abstract content </w:t>
      </w:r>
      <w:r>
        <w:rPr>
          <w:rFonts w:ascii="Times New Roman" w:hAnsi="Times New Roman" w:cs="Times New Roman"/>
          <w:sz w:val="24"/>
          <w:lang w:val="en-US"/>
        </w:rPr>
        <w:t>can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 </w:t>
      </w:r>
      <w:r w:rsidR="00593D8B">
        <w:rPr>
          <w:rFonts w:ascii="Times New Roman" w:hAnsi="Times New Roman" w:cs="Times New Roman"/>
          <w:sz w:val="24"/>
          <w:lang w:val="en-US"/>
        </w:rPr>
        <w:t xml:space="preserve">be written </w:t>
      </w:r>
      <w:bookmarkStart w:id="0" w:name="_GoBack"/>
      <w:bookmarkEnd w:id="0"/>
      <w:r w:rsidR="00593D8B">
        <w:rPr>
          <w:rFonts w:ascii="Times New Roman" w:hAnsi="Times New Roman" w:cs="Times New Roman"/>
          <w:sz w:val="24"/>
          <w:lang w:val="en-US"/>
        </w:rPr>
        <w:t xml:space="preserve">on the basis of the detailed </w:t>
      </w:r>
      <w:r>
        <w:rPr>
          <w:rFonts w:ascii="Times New Roman" w:hAnsi="Times New Roman" w:cs="Times New Roman"/>
          <w:sz w:val="24"/>
          <w:lang w:val="en-US"/>
        </w:rPr>
        <w:t xml:space="preserve">information </w:t>
      </w:r>
      <w:r w:rsidR="00593D8B">
        <w:rPr>
          <w:rFonts w:ascii="Times New Roman" w:hAnsi="Times New Roman" w:cs="Times New Roman"/>
          <w:sz w:val="24"/>
          <w:lang w:val="en-US"/>
        </w:rPr>
        <w:t>provided in the body of the work to be presented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For </w:t>
      </w:r>
      <w:r w:rsidR="00706103">
        <w:rPr>
          <w:rFonts w:ascii="Times New Roman" w:hAnsi="Times New Roman" w:cs="Times New Roman"/>
          <w:sz w:val="24"/>
          <w:lang w:val="en-US"/>
        </w:rPr>
        <w:t xml:space="preserve">the 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review paper: </w:t>
      </w:r>
    </w:p>
    <w:p w:rsid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A41D76" w:rsidRP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A41D76" w:rsidRPr="00593D8B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szCs w:val="24"/>
        </w:rPr>
        <w:t>Conclusion derived</w:t>
      </w:r>
      <w:r w:rsidR="00593D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3D8B" w:rsidRPr="00A41D76" w:rsidRDefault="00706103" w:rsidP="00593D8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e c</w:t>
      </w:r>
      <w:r w:rsidR="00593D8B">
        <w:rPr>
          <w:rFonts w:ascii="Times New Roman" w:hAnsi="Times New Roman" w:cs="Times New Roman"/>
          <w:sz w:val="24"/>
          <w:lang w:val="en-US"/>
        </w:rPr>
        <w:t>ase study’s abstract should mention the relevant facts and other major landmark judgments or</w:t>
      </w:r>
      <w:r w:rsidR="006E33B3">
        <w:rPr>
          <w:rFonts w:ascii="Times New Roman" w:hAnsi="Times New Roman" w:cs="Times New Roman"/>
          <w:sz w:val="24"/>
          <w:lang w:val="en-US"/>
        </w:rPr>
        <w:t xml:space="preserve"> opinions to be presented to the audience. </w:t>
      </w:r>
    </w:p>
    <w:sectPr w:rsidR="00593D8B" w:rsidRPr="00A41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025D8C"/>
    <w:multiLevelType w:val="hybridMultilevel"/>
    <w:tmpl w:val="F5427A1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5C087B"/>
    <w:multiLevelType w:val="hybridMultilevel"/>
    <w:tmpl w:val="3208B4D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O1MDe0NLU0NzFR0lEKTi0uzszPAykwqgUAy/4nrywAAAA="/>
  </w:docVars>
  <w:rsids>
    <w:rsidRoot w:val="00A41D76"/>
    <w:rsid w:val="0004437E"/>
    <w:rsid w:val="000649F0"/>
    <w:rsid w:val="00475C18"/>
    <w:rsid w:val="00593D8B"/>
    <w:rsid w:val="005D1733"/>
    <w:rsid w:val="006E33B3"/>
    <w:rsid w:val="00706103"/>
    <w:rsid w:val="00826EC5"/>
    <w:rsid w:val="00922B49"/>
    <w:rsid w:val="00A41D76"/>
    <w:rsid w:val="00FB3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9A0B0-F890-479C-A4E2-92D9D4F3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D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41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D76"/>
  </w:style>
  <w:style w:type="character" w:styleId="Hyperlink">
    <w:name w:val="Hyperlink"/>
    <w:basedOn w:val="DefaultParagraphFont"/>
    <w:uiPriority w:val="99"/>
    <w:unhideWhenUsed/>
    <w:rsid w:val="00A41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</cp:lastModifiedBy>
  <cp:revision>5</cp:revision>
  <dcterms:created xsi:type="dcterms:W3CDTF">2021-01-09T14:36:00Z</dcterms:created>
  <dcterms:modified xsi:type="dcterms:W3CDTF">2021-01-12T15:00:00Z</dcterms:modified>
</cp:coreProperties>
</file>